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ДОГОВОР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об обра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зовании на </w:t>
      </w:r>
      <w:proofErr w:type="gramStart"/>
      <w:r>
        <w:rPr>
          <w:rFonts w:ascii="Times New Roman" w:hAnsi="Times New Roman" w:cs="Times New Roman"/>
          <w:sz w:val="18"/>
          <w:szCs w:val="18"/>
          <w:lang w:val="ru-RU"/>
        </w:rPr>
        <w:t>обучение по  программам</w:t>
      </w:r>
      <w:proofErr w:type="gramEnd"/>
      <w:r>
        <w:rPr>
          <w:rFonts w:ascii="Times New Roman" w:hAnsi="Times New Roman" w:cs="Times New Roman"/>
          <w:sz w:val="18"/>
          <w:szCs w:val="18"/>
          <w:lang w:val="ru-RU"/>
        </w:rPr>
        <w:t xml:space="preserve">  профессионального обучения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г. Клинцы                                                                                                   </w:t>
      </w:r>
      <w:r w:rsidR="003F05F1">
        <w:rPr>
          <w:rFonts w:ascii="Times New Roman" w:hAnsi="Times New Roman" w:cs="Times New Roman"/>
          <w:sz w:val="18"/>
          <w:szCs w:val="18"/>
          <w:lang w:val="ru-RU"/>
        </w:rPr>
        <w:t xml:space="preserve">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«___» _______________20__    г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Профессионал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ьное образовательное учреждение «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proofErr w:type="spellStart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Клинцовская</w:t>
      </w:r>
      <w:proofErr w:type="spell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техническая школа  Общероссийской общественно-государственной организации» Добровольное общество содействия армии авиации и флоту России» Брянской област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, осуществляющее образовательную деятельность (далее — образовательная организация)</w:t>
      </w:r>
      <w:r w:rsidR="003F05F1">
        <w:rPr>
          <w:rFonts w:ascii="Times New Roman" w:hAnsi="Times New Roman" w:cs="Times New Roman"/>
          <w:sz w:val="18"/>
          <w:szCs w:val="18"/>
          <w:lang w:val="ru-RU"/>
        </w:rPr>
        <w:t xml:space="preserve"> на основании ли</w:t>
      </w:r>
      <w:r>
        <w:rPr>
          <w:rFonts w:ascii="Times New Roman" w:hAnsi="Times New Roman" w:cs="Times New Roman"/>
          <w:sz w:val="18"/>
          <w:szCs w:val="18"/>
          <w:lang w:val="ru-RU"/>
        </w:rPr>
        <w:t>цензи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серия 32Л01 </w:t>
      </w:r>
      <w:r w:rsidRPr="009D5B96">
        <w:rPr>
          <w:rFonts w:ascii="Times New Roman" w:eastAsia="Times New Roman" w:hAnsi="Times New Roman" w:cs="Times New Roman"/>
          <w:sz w:val="18"/>
          <w:szCs w:val="18"/>
        </w:rPr>
        <w:t>N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0002705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</w:t>
      </w:r>
      <w:r w:rsidRPr="007A189E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>регистрационный № 3965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от 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" 12"  февраля 2016г.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выданной Департаментом образования и науки Брянской области, именуемое в дальнейшем «Исполнитель» в лице начальника школы  Киреенко Валерия Владимировича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,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действующего на основании Устава школы и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9D2155" wp14:editId="6F14B5F5">
                <wp:simplePos x="0" y="0"/>
                <wp:positionH relativeFrom="column">
                  <wp:posOffset>46990</wp:posOffset>
                </wp:positionH>
                <wp:positionV relativeFrom="paragraph">
                  <wp:posOffset>113665</wp:posOffset>
                </wp:positionV>
                <wp:extent cx="6657975" cy="0"/>
                <wp:effectExtent l="38100" t="38100" r="66675" b="9525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3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8.95pt" to="527.9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(фамилия, имя, отчество (при наличии}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законного представителя несовершеннолетнего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>лица, зачисляемого на обучение фамилия, имя, отчество (при наличии} лица, зачисляемого на обучение &lt;|&gt; наименование организации с указанием должности, фамилии, имени, отчества, (при наличии} лица, действующего от имени организаци</w:t>
      </w:r>
      <w:r>
        <w:rPr>
          <w:rFonts w:ascii="Times New Roman" w:hAnsi="Times New Roman" w:cs="Times New Roman"/>
          <w:sz w:val="16"/>
          <w:szCs w:val="16"/>
          <w:lang w:val="ru-RU"/>
        </w:rPr>
        <w:t>и</w:t>
      </w:r>
      <w:proofErr w:type="gramStart"/>
      <w:r>
        <w:rPr>
          <w:rFonts w:ascii="Times New Roman" w:hAnsi="Times New Roman" w:cs="Times New Roman"/>
          <w:sz w:val="16"/>
          <w:szCs w:val="16"/>
          <w:lang w:val="ru-RU"/>
        </w:rPr>
        <w:t>.</w:t>
      </w:r>
      <w:proofErr w:type="gramEnd"/>
      <w:r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16"/>
          <w:szCs w:val="16"/>
          <w:lang w:val="ru-RU"/>
        </w:rPr>
        <w:t>д</w:t>
      </w:r>
      <w:proofErr w:type="gramEnd"/>
      <w:r>
        <w:rPr>
          <w:rFonts w:ascii="Times New Roman" w:hAnsi="Times New Roman" w:cs="Times New Roman"/>
          <w:sz w:val="16"/>
          <w:szCs w:val="16"/>
          <w:lang w:val="ru-RU"/>
        </w:rPr>
        <w:t>окументов подтверждающие полномочия  указанного лица)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именуем (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ый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>/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ая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>) в дальнейшем «Заказчик»,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895706B" wp14:editId="68066873">
                <wp:simplePos x="0" y="0"/>
                <wp:positionH relativeFrom="column">
                  <wp:posOffset>46990</wp:posOffset>
                </wp:positionH>
                <wp:positionV relativeFrom="paragraph">
                  <wp:posOffset>147955</wp:posOffset>
                </wp:positionV>
                <wp:extent cx="6657975" cy="0"/>
                <wp:effectExtent l="38100" t="38100" r="66675" b="95250"/>
                <wp:wrapNone/>
                <wp:docPr id="12" name="Прямая соединительная линия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12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11.65pt" to="527.9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>Фамилия</w:t>
      </w:r>
      <w:proofErr w:type="gramStart"/>
      <w:r w:rsidRPr="009D5B96">
        <w:rPr>
          <w:rFonts w:ascii="Times New Roman" w:hAnsi="Times New Roman" w:cs="Times New Roman"/>
          <w:sz w:val="16"/>
          <w:szCs w:val="16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6"/>
          <w:szCs w:val="16"/>
          <w:lang w:val="ru-RU"/>
        </w:rPr>
        <w:t>и</w:t>
      </w:r>
      <w:proofErr w:type="gramEnd"/>
      <w:r w:rsidRPr="009D5B96">
        <w:rPr>
          <w:rFonts w:ascii="Times New Roman" w:hAnsi="Times New Roman" w:cs="Times New Roman"/>
          <w:sz w:val="16"/>
          <w:szCs w:val="16"/>
          <w:lang w:val="ru-RU"/>
        </w:rPr>
        <w:t>мя, отчество (при наличии} лица, зачисляемого на обучение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именуем {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ый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>/</w:t>
      </w:r>
      <w:proofErr w:type="spell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ая</w:t>
      </w:r>
      <w:proofErr w:type="spellEnd"/>
      <w:r w:rsidRPr="009D5B96">
        <w:rPr>
          <w:rFonts w:ascii="Times New Roman" w:hAnsi="Times New Roman" w:cs="Times New Roman"/>
          <w:sz w:val="18"/>
          <w:szCs w:val="18"/>
          <w:lang w:val="ru-RU"/>
        </w:rPr>
        <w:t>) в дальнейшем «Обучающийся», совместно именуемые Стороны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з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аключили настоящий Договор о нижеследующем,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36" w:after="36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1.  Предмет Договора</w:t>
      </w:r>
    </w:p>
    <w:p w:rsidR="008900C2" w:rsidRPr="007A189E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1.1. Исполнитель обязуется предоставить образовательную услугу, а Обучающийся/Заказчик (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енужное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ычеркнуть) обязуется оплатить образовательную услугу по предоставлению обучения по программе</w:t>
      </w:r>
      <w:r w:rsidRPr="007A189E">
        <w:rPr>
          <w:rFonts w:ascii="Times New Roman" w:eastAsia="Times New Roman" w:hAnsi="Times New Roman" w:cs="Times New Roman"/>
          <w:color w:val="000000"/>
          <w:sz w:val="26"/>
          <w:szCs w:val="26"/>
          <w:lang w:val="ru-RU"/>
        </w:rPr>
        <w:t xml:space="preserve"> </w:t>
      </w:r>
      <w:r w:rsidRPr="007A189E">
        <w:rPr>
          <w:rFonts w:ascii="Times New Roman" w:eastAsia="Times New Roman" w:hAnsi="Times New Roman" w:cs="Times New Roman"/>
          <w:b/>
          <w:color w:val="000000"/>
          <w:sz w:val="18"/>
          <w:szCs w:val="18"/>
          <w:lang w:val="ru-RU"/>
        </w:rPr>
        <w:t>основные программы профессионального обучения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lang w:val="ru-RU"/>
        </w:rPr>
        <w:t>-</w:t>
      </w:r>
    </w:p>
    <w:p w:rsidR="008900C2" w:rsidRPr="009D5B96" w:rsidRDefault="008900C2" w:rsidP="008900C2">
      <w:pPr>
        <w:pStyle w:val="Abstract"/>
        <w:spacing w:line="200" w:lineRule="atLeast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E1EABA" wp14:editId="6DF6D170">
                <wp:simplePos x="0" y="0"/>
                <wp:positionH relativeFrom="column">
                  <wp:posOffset>-19685</wp:posOffset>
                </wp:positionH>
                <wp:positionV relativeFrom="paragraph">
                  <wp:posOffset>208280</wp:posOffset>
                </wp:positionV>
                <wp:extent cx="6657975" cy="0"/>
                <wp:effectExtent l="38100" t="38100" r="66675" b="95250"/>
                <wp:wrapNone/>
                <wp:docPr id="20" name="Прямая соединительная линия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0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16.4pt" to="522.7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>(наимено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вание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 xml:space="preserve"> образовательной программы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)</w:t>
      </w:r>
    </w:p>
    <w:p w:rsidR="008900C2" w:rsidRPr="009D5B96" w:rsidRDefault="008900C2" w:rsidP="008900C2">
      <w:pPr>
        <w:pBdr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в соответствии с учебным планом и образовательными программами Исполнителя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1.2. Срок освоения образовательной программы на момент подписания Договора составляет</w:t>
      </w:r>
    </w:p>
    <w:p w:rsidR="008900C2" w:rsidRPr="009D5B96" w:rsidRDefault="008900C2" w:rsidP="008900C2">
      <w:pPr>
        <w:pStyle w:val="Compact"/>
        <w:spacing w:line="200" w:lineRule="atLeast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0CD96CC" wp14:editId="5A1ED32B">
                <wp:simplePos x="0" y="0"/>
                <wp:positionH relativeFrom="column">
                  <wp:posOffset>46990</wp:posOffset>
                </wp:positionH>
                <wp:positionV relativeFrom="paragraph">
                  <wp:posOffset>118745</wp:posOffset>
                </wp:positionV>
                <wp:extent cx="6657975" cy="0"/>
                <wp:effectExtent l="38100" t="38100" r="66675" b="95250"/>
                <wp:wrapNone/>
                <wp:docPr id="22" name="Прямая соединительная линия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2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9.35pt" to="527.9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</w:t>
      </w:r>
      <w:r w:rsidRPr="009D5B96">
        <w:rPr>
          <w:rFonts w:ascii="Times New Roman" w:hAnsi="Times New Roman" w:cs="Times New Roman"/>
          <w:sz w:val="16"/>
          <w:szCs w:val="16"/>
          <w:lang w:val="ru-RU"/>
        </w:rPr>
        <w:t>(количество теоретических н практических часов занятий)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Начало обучения: « __</w:t>
      </w:r>
      <w:r w:rsidR="00FD33FC">
        <w:rPr>
          <w:rFonts w:ascii="Times New Roman" w:hAnsi="Times New Roman" w:cs="Times New Roman"/>
          <w:sz w:val="18"/>
          <w:szCs w:val="18"/>
          <w:lang w:val="ru-RU"/>
        </w:rPr>
        <w:t>_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»   ______201 _ г Окончание обучения </w:t>
      </w:r>
      <w:r w:rsidRPr="00E33B2F">
        <w:rPr>
          <w:rFonts w:ascii="Times New Roman" w:hAnsi="Times New Roman" w:cs="Times New Roman"/>
          <w:b/>
          <w:sz w:val="18"/>
          <w:szCs w:val="18"/>
          <w:lang w:val="ru-RU"/>
        </w:rPr>
        <w:t xml:space="preserve">- </w:t>
      </w:r>
      <w:r w:rsidRPr="002A0EA7">
        <w:rPr>
          <w:rFonts w:ascii="Times New Roman" w:hAnsi="Times New Roman" w:cs="Times New Roman"/>
          <w:sz w:val="18"/>
          <w:szCs w:val="18"/>
          <w:lang w:val="ru-RU"/>
        </w:rPr>
        <w:t>« __»   ______201 _ г,</w:t>
      </w:r>
      <w:r>
        <w:rPr>
          <w:rFonts w:ascii="Times New Roman" w:hAnsi="Times New Roman" w:cs="Times New Roman"/>
          <w:b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фактическое выполнение всего объема теоретической и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практической программы подготовки, но не позднее одного года с момента начала обучения.</w:t>
      </w:r>
    </w:p>
    <w:p w:rsidR="008900C2" w:rsidRPr="009D5B96" w:rsidRDefault="008900C2" w:rsidP="008900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</w:rPr>
        <w:t>    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1.3.  После  освоения  </w:t>
      </w:r>
      <w:proofErr w:type="gramStart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Обучающимся</w:t>
      </w:r>
      <w:proofErr w:type="gram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образовательной     программы и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успешного прохождения государственной итоговой аттестации  ему  выдается</w:t>
      </w:r>
    </w:p>
    <w:p w:rsidR="008900C2" w:rsidRPr="009D5B96" w:rsidRDefault="008900C2" w:rsidP="008900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noProof/>
          <w:sz w:val="18"/>
          <w:szCs w:val="18"/>
          <w:lang w:val="ru-R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980843" wp14:editId="4281E4E8">
                <wp:simplePos x="0" y="0"/>
                <wp:positionH relativeFrom="column">
                  <wp:posOffset>46990</wp:posOffset>
                </wp:positionH>
                <wp:positionV relativeFrom="paragraph">
                  <wp:posOffset>121920</wp:posOffset>
                </wp:positionV>
                <wp:extent cx="6657975" cy="0"/>
                <wp:effectExtent l="38100" t="38100" r="66675" b="95250"/>
                <wp:wrapNone/>
                <wp:docPr id="23" name="Прямая соединительная линия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Прямая соединительная линия 23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9.6pt" to="527.9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" strokecolor="black [3213]" strokeweight=".25pt">
                <v:shadow on="t" color="black" opacity="24903f" origin=",.5" offset="0,.55556mm"/>
              </v:line>
            </w:pict>
          </mc:Fallback>
        </mc:AlternateConten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p w:rsidR="008900C2" w:rsidRPr="009D5B96" w:rsidRDefault="008900C2" w:rsidP="008900C2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ind w:left="3402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6"/>
          <w:szCs w:val="16"/>
          <w:lang w:val="ru-RU"/>
        </w:rPr>
        <w:t xml:space="preserve"> (документ  </w:t>
      </w:r>
      <w:r w:rsidRPr="009D5B96">
        <w:rPr>
          <w:rFonts w:ascii="Times New Roman" w:eastAsia="Times New Roman" w:hAnsi="Times New Roman" w:cs="Times New Roman"/>
          <w:sz w:val="16"/>
          <w:szCs w:val="16"/>
          <w:lang w:val="ru-RU"/>
        </w:rPr>
        <w:t xml:space="preserve"> о квалификации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)</w:t>
      </w:r>
    </w:p>
    <w:p w:rsidR="008900C2" w:rsidRPr="007A189E" w:rsidRDefault="002F4E00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b/>
          <w:sz w:val="18"/>
          <w:szCs w:val="18"/>
          <w:lang w:val="ru-RU"/>
        </w:rPr>
      </w:pPr>
      <w:r>
        <w:rPr>
          <w:rFonts w:ascii="Times New Roman" w:hAnsi="Times New Roman" w:cs="Times New Roman"/>
          <w:b/>
          <w:sz w:val="18"/>
          <w:szCs w:val="18"/>
          <w:lang w:val="ru-RU"/>
        </w:rPr>
        <w:t xml:space="preserve">    1.4. </w:t>
      </w:r>
      <w:r w:rsidR="008900C2" w:rsidRPr="007A189E">
        <w:rPr>
          <w:rFonts w:ascii="Times New Roman" w:hAnsi="Times New Roman" w:cs="Times New Roman"/>
          <w:b/>
          <w:sz w:val="18"/>
          <w:szCs w:val="18"/>
          <w:lang w:val="ru-RU"/>
        </w:rPr>
        <w:t xml:space="preserve">Форма обучения очная. </w:t>
      </w:r>
    </w:p>
    <w:p w:rsidR="008900C2" w:rsidRPr="009D5B96" w:rsidRDefault="008900C2" w:rsidP="008900C2">
      <w:pPr>
        <w:shd w:val="clear" w:color="auto" w:fill="FFFFFF"/>
        <w:tabs>
          <w:tab w:val="left" w:pos="916"/>
          <w:tab w:val="left" w:pos="1832"/>
          <w:tab w:val="left" w:pos="2748"/>
          <w:tab w:val="left" w:pos="3261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0" w:lineRule="atLeast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2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. Права Исполнителя, Заказчика и Обучающегося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2.1. Исполнитель вправе: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1.1. Самостоятельно осуществлять образовательный процесс, устанавливать системы оценок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ф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ормы, порядок и периодичность проведения промежуточной аттестации Обучающегося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1.2. Применять к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еры поощрения и меры дисциплинарного взыскания в соответствии с законодательством Российской Федерации, учредительными документами Исполнителя, настоящим Договором и локальными нормативными актами Исполнителя,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2. Заказчик вправе получать информацию от Исполнителя по вопросам организации и обеспечения надлежащего предоставления услуг, предусмотренных разделом | настоящего Договора,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3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едоставляются академические права в соответствии с частью 1 статьи 34 Федерального закона от 29 декабря 2012 года № 273-ФЗ «Об образовании в Российской Федерации». Обучающийся также вправе: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3.1, Получать информацию от Исполнителя по вопросам организации и обеспечения надлежащего предоставления услуг, предусмотренных разделом 1 настоящего Договора.</w:t>
      </w:r>
    </w:p>
    <w:p w:rsidR="008900C2" w:rsidRPr="009D5B96" w:rsidRDefault="002F4E00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2.3.2.</w:t>
      </w:r>
      <w:r w:rsidR="008900C2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бращаться к Исполнителю по вопросам, касающимся образовательного процесса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lastRenderedPageBreak/>
        <w:t>2</w:t>
      </w:r>
      <w:r w:rsidR="003F05F1"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3.3. Пользоваться в порядке, установленном локальными нормативными актами, имуществом Исполнителя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еобходимым для освоения образовательной программы.</w:t>
      </w:r>
    </w:p>
    <w:p w:rsidR="008900C2" w:rsidRPr="009D5B96" w:rsidRDefault="002F4E00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2.3.4.</w:t>
      </w:r>
      <w:r w:rsidR="008900C2"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инимать в порядке, установленном локальными нормативными актами, участие в социально-культурных, оздоровительных и иных мероприятиях, организованных Исполнителем, °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2.3.5. Получать полную и достоверную информацию об оценке своих знаний, умений, навыков и компетенций, а также о критериях этой оценки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3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бязанности Исполнителя, Заказчика и Обучающегося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 Исполнитель обязан: </w:t>
      </w:r>
    </w:p>
    <w:p w:rsidR="008900C2" w:rsidRPr="007A189E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b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1.1. Зачислить Обучающегося, выполнившего установленные законодательством Российской Федерации, учредительными документами, локальными нормативными актами Исполнителя условия приема в качестве учащегося в ПОУ</w:t>
      </w:r>
      <w:r w:rsidR="00175287">
        <w:rPr>
          <w:rFonts w:ascii="Times New Roman" w:hAnsi="Times New Roman" w:cs="Times New Roman"/>
          <w:sz w:val="18"/>
          <w:szCs w:val="18"/>
          <w:lang w:val="ru-RU"/>
        </w:rPr>
        <w:t xml:space="preserve"> « </w:t>
      </w:r>
      <w:proofErr w:type="spellStart"/>
      <w:r w:rsidR="00175287">
        <w:rPr>
          <w:rFonts w:ascii="Times New Roman" w:hAnsi="Times New Roman" w:cs="Times New Roman"/>
          <w:sz w:val="18"/>
          <w:szCs w:val="18"/>
          <w:lang w:val="ru-RU"/>
        </w:rPr>
        <w:t>Клинцовская</w:t>
      </w:r>
      <w:proofErr w:type="spellEnd"/>
      <w:r w:rsidR="00175287">
        <w:rPr>
          <w:rFonts w:ascii="Times New Roman" w:hAnsi="Times New Roman" w:cs="Times New Roman"/>
          <w:sz w:val="18"/>
          <w:szCs w:val="18"/>
          <w:lang w:val="ru-RU"/>
        </w:rPr>
        <w:t xml:space="preserve"> ТШ ДОСААФ России».</w:t>
      </w:r>
    </w:p>
    <w:p w:rsidR="008900C2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2. Довести до Заказчика информацию, содержащую сведения о предоставлении платных образовательных услуг в порядке и объеме, которые предусмотрены Законом Российской Федерации «О защите прав потребителей» и Федеральным законом «Об образовании в Российской Федерации»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3. Организовать и обеспечить надлежащее предоставление образовательных услуг, предусмотренных разделом 1 настоящего Договора. Образовательные услуги оказываются в соответствии с учебным планом, в том числе индивидуальным, и расписанием занятий Исполнителя,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1</w:t>
      </w:r>
      <w:r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4. Обеспечить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предусмотренные выбранной образовательной программой условия ее освоения,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5. Сохранить место за Обучающимся в случае пропуска занятий по уважительным причинам (с учетом оплаты услуг, предусмотренных разделом Г настоящего Договора)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6. Принимать от Обучающегося и (или) Заказчика плату за образовательные услуги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1.7. Обеспечить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бучающемус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уважение человеческого достоинства, защиту от всех форм физического и психического насилия, оскорбления личности, охрану жизни и здоровья. 3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 Заказчик обязан своевременно вносить плату за предоставляемые Обучающемуся образовательные услуги, указанные в разделе 1 настоящего Договора, в размере и порядке,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пределенных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настоящим Договором, а также предоставлять платежные документы, подтверждающие такую оплату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3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Обучающийся обязан соблюдать требования, установленные в статье 43 Федерального закона от 29 декабря 2012 года № 273-ФЗ «Об образовании в Российской Федерации», в том числе: </w:t>
      </w:r>
      <w:proofErr w:type="gramEnd"/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3.1. Предоставить к началу обучения документы: оригинал и ксерокопию паспорта или иного документа, удостоверяющего личность, медицинскую справку о допуске к управлению транспортным средством, фотографию 3х4, оригинал и ксерокопию водительского удостоверения (при наличии)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3</w:t>
      </w:r>
      <w:r>
        <w:rPr>
          <w:rFonts w:ascii="Times New Roman" w:hAnsi="Times New Roman" w:cs="Times New Roman"/>
          <w:sz w:val="18"/>
          <w:szCs w:val="18"/>
          <w:lang w:val="ru-RU"/>
        </w:rPr>
        <w:t>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2. Выполнять задания для подготовки к занятиям, предусмотренным учебным планом, в том числе индивидуальным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3.3.3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воевременно, до начала занятий извещать Исполнителя о причинах отсутствия на занятиях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3.3.4. Обучаться в образовательной организации по образовательной программе с соблюдением требований, установленных учебным планом, в том числе индивидуальным, Исполнителя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3.3.5. Соблюдать требования учредительных документов, правила внутреннего распорядка и иные локальные нормативные акты Исполнителя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</w:t>
      </w:r>
      <w:r>
        <w:rPr>
          <w:rFonts w:ascii="Times New Roman" w:hAnsi="Times New Roman" w:cs="Times New Roman"/>
          <w:sz w:val="18"/>
          <w:szCs w:val="18"/>
          <w:lang w:val="ru-RU"/>
        </w:rPr>
        <w:t>4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тоимость услуг, сроки и порядок их оплаты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4.1. Полная стоимость платных образовательных услуг за весь период обучения Обучающегося составляет </w:t>
      </w:r>
      <w:r>
        <w:rPr>
          <w:rFonts w:ascii="Times New Roman" w:hAnsi="Times New Roman" w:cs="Times New Roman"/>
          <w:sz w:val="18"/>
          <w:szCs w:val="18"/>
          <w:lang w:val="ru-RU"/>
        </w:rPr>
        <w:t>_________________</w:t>
      </w:r>
      <w:r w:rsidR="003F05F1">
        <w:rPr>
          <w:rFonts w:ascii="Times New Roman" w:hAnsi="Times New Roman" w:cs="Times New Roman"/>
          <w:sz w:val="18"/>
          <w:szCs w:val="18"/>
          <w:lang w:val="ru-RU"/>
        </w:rPr>
        <w:t>______________________</w:t>
      </w:r>
      <w:r>
        <w:rPr>
          <w:rFonts w:ascii="Times New Roman" w:hAnsi="Times New Roman" w:cs="Times New Roman"/>
          <w:sz w:val="18"/>
          <w:szCs w:val="18"/>
          <w:lang w:val="ru-RU"/>
        </w:rPr>
        <w:t>________________________________________________________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рублей.</w:t>
      </w:r>
    </w:p>
    <w:p w:rsidR="008900C2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Комиссия, взимаемая при оплате обучения через банк</w:t>
      </w:r>
      <w:r>
        <w:rPr>
          <w:rFonts w:ascii="Times New Roman" w:hAnsi="Times New Roman" w:cs="Times New Roman"/>
          <w:sz w:val="18"/>
          <w:szCs w:val="18"/>
          <w:lang w:val="ru-RU"/>
        </w:rPr>
        <w:t>и</w:t>
      </w:r>
      <w:proofErr w:type="gramStart"/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>,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 стоимость обучения не входит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Организация, осуществляющая образовательную деятельность, вправе снизить стоимость платных образовательных услуг по договору об оказании платных образовательных услуг с учетом покрытия недостающей стоимости платных образовательных услуг за счет собственных средств этой организации, в том числе средств, полученных от приносящей доход деятельности, добровольных пожертвований и целевых взносов физических и (или) юридических лиц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снования и порядок снижения стоимости платных образовательных услуг устанавливаются локальным нормативным актом и доводятся до сведения обучающихся (часть 5 статьи 54 Федерального закона от 29 декабря 2012 гола № 273-ФЗ «Об образован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ии в Российской Федерации»)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Увеличение стоимости образовательных услуг после заключения Договора не допускается, за исключением увеличения стоимости указанных услуг с учетом уровня инфляции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.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п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редусмотренного основными характеристиками федерального бюджета на очередной финансовый год и плановый период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lastRenderedPageBreak/>
        <w:t>4.2. Предварительная оплата за обучение производится в момент заключения договора в размере не менее 25% стоимости обучения, оставшаяся сумма вносится не позднее 2-х недель до окончания учебного процесса. Оплата производится в наличном порядке путем внесения денежных сре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ств в к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ассу Исполнителя, либо в безналичном порядке на счет Исполнителя в банке. В объявленную стоимость подготовки не включается стоимость учебных пособий, библиотечного обслуживания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., 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сдачи экзам</w:t>
      </w:r>
      <w:r>
        <w:rPr>
          <w:rFonts w:ascii="Times New Roman" w:hAnsi="Times New Roman" w:cs="Times New Roman"/>
          <w:sz w:val="18"/>
          <w:szCs w:val="18"/>
          <w:lang w:val="ru-RU"/>
        </w:rPr>
        <w:t>енов в МРЭ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О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="00FD33FC">
        <w:rPr>
          <w:rFonts w:ascii="Times New Roman" w:hAnsi="Times New Roman" w:cs="Times New Roman"/>
          <w:sz w:val="18"/>
          <w:szCs w:val="18"/>
          <w:lang w:val="ru-RU"/>
        </w:rPr>
        <w:t>ГИ</w:t>
      </w:r>
      <w:bookmarkStart w:id="0" w:name="_GoBack"/>
      <w:bookmarkEnd w:id="0"/>
      <w:r w:rsidRPr="009D5B96">
        <w:rPr>
          <w:rFonts w:ascii="Times New Roman" w:hAnsi="Times New Roman" w:cs="Times New Roman"/>
          <w:sz w:val="18"/>
          <w:szCs w:val="18"/>
          <w:lang w:val="ru-RU"/>
        </w:rPr>
        <w:t>БДД.</w:t>
      </w:r>
    </w:p>
    <w:p w:rsidR="008900C2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5.</w:t>
      </w:r>
      <w:r w:rsidR="004E2966">
        <w:rPr>
          <w:rFonts w:ascii="Times New Roman" w:hAnsi="Times New Roman" w:cs="Times New Roman"/>
          <w:sz w:val="18"/>
          <w:szCs w:val="18"/>
          <w:lang w:val="ru-RU"/>
        </w:rPr>
        <w:t xml:space="preserve"> Основания изменения или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расторжения Договора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1. Условия, на которых заключен настоящий Договор, могут быть изменены по соглашению Сторон или в соответствии с законодательством Российской Федерации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2. Настоящий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оговор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ожет быть расторгнут по соглашению Сторон,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3. Настоящий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Договор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может быть расторгнут по инициативе Исполнителя в одностороннем порядке в случаях: установления нарушения порядка приема в образовательную организацию, повлекшего по вине Обучающегося его незаконное зачисление в эту образовательную организацию: просрочки оплаты стоимости платных образовательных услуг: невозможности надлежащего исполнения обязательства по оказанию платных образовательных услуг вследствие действий (бездействия) Обучающегося: в иных случаях, предусмотренных законодательством Российской Федерации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4.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астоящий Договор расторгается досрочно: по инициативе Обучающегося или родителей (законных представителей) несовершеннолетнего Обучающегося: по инициативе Исполнителя в случае применения к Обучающемуся, достигшему возраста пятнадцати лет, отчисления как меры дисциплинарного взыскания, в случае невыполнения обучающимся по профессиональной образовательной программе обязанностей по добросовестному освоению такой образовательной программы и выполнению учебного плана, а такие в случае установления нарушения порядка приема в образовательную организацию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. повлекшего по вине обучающегося его незаконное зачисление в образовательную организацию: по обстоятельствам, не зависящим от воли Обучающегося или родителей (законных представителей) несовершеннолетнего Обучающегося и Исполнителя, в том числе в случае ликвидации Исполнителя,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5.5. Исполнитель вправе отказаться от исполнения обязательств по Договору при условии полного возмещения Заказчику убытков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5.6. Обучающийся — /Заказчик (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ненужное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вычеркнуть) вправе отказаться от исполнения настоящего Договора при условии оплаты Исполнителю фактически понесенных им расходов, связанных с исполнением обязательств по Договору. Обучающийся, не достигший на момент заключения Договора возраста восемнадцати лет, вправе отказаться от исполнения настоящего Договора с согласия своего законного представителя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У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1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>. Ответственность Исполнителя, Заказчика н Обучающегося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6.1. Взаимоотношения сторон, не оговоренные настоящим договором, регулируются нормами действующего законодательства РФ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6.2. Споры, возникающие между сторонами, решаются договоренностью Сторон или рассматриваются в с</w:t>
      </w:r>
      <w:r>
        <w:rPr>
          <w:rFonts w:ascii="Times New Roman" w:hAnsi="Times New Roman" w:cs="Times New Roman"/>
          <w:sz w:val="18"/>
          <w:szCs w:val="18"/>
          <w:lang w:val="ru-RU"/>
        </w:rPr>
        <w:t>уде общей юрисдикции г. Клинцы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6.3. Изменения и дополнения к настоящему договору подлежат письменному оформлению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                                      6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Срок действия Договора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7.1. Настоящий Договор вступает в силу со дня его заключения Сторонами и действует до фактического выполнения теоретической и практической программы подготовки и полного исполнения Сторонами обязательств, но не более одного года.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          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                                    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ru-RU"/>
        </w:rPr>
        <w:t>7.</w:t>
      </w: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Заключительные положения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8.1. Сведения, указанные в настоящем Договоре, соответствуют информации, размещенной на официальном сайте Исполнителя в сети «Интернет» на дату заключения настоящего Договора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8.2. Под периодом предоставления образовательной услуги (периодом обучения) понимается промежуток времени с даты издания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приказа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о зачислении Обучающегося в образовательную организацию до даты издания приказа об окончании обучения или отчислении Обучающегося из образовательной организации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8.3. Настоящий Договор составлен в _____ экземплярах, по одному для каждой из Сторон. Все экземпляры имеют одинаковую юридическую силу, </w:t>
      </w:r>
      <w:proofErr w:type="gramStart"/>
      <w:r w:rsidRPr="009D5B96">
        <w:rPr>
          <w:rFonts w:ascii="Times New Roman" w:hAnsi="Times New Roman" w:cs="Times New Roman"/>
          <w:sz w:val="18"/>
          <w:szCs w:val="18"/>
          <w:lang w:val="ru-RU"/>
        </w:rPr>
        <w:t>Изменения</w:t>
      </w:r>
      <w:proofErr w:type="gramEnd"/>
      <w:r w:rsidRPr="009D5B96">
        <w:rPr>
          <w:rFonts w:ascii="Times New Roman" w:hAnsi="Times New Roman" w:cs="Times New Roman"/>
          <w:sz w:val="18"/>
          <w:szCs w:val="18"/>
          <w:lang w:val="ru-RU"/>
        </w:rPr>
        <w:t xml:space="preserve"> и дополнения настоящего Договора могут производиться только в письменной форме и подписываться уполномоченными представителями Сторон. </w:t>
      </w:r>
    </w:p>
    <w:p w:rsidR="008900C2" w:rsidRPr="009D5B96" w:rsidRDefault="008900C2" w:rsidP="008900C2">
      <w:pPr>
        <w:pBdr>
          <w:top w:val="nil"/>
          <w:left w:val="nil"/>
          <w:bottom w:val="nil"/>
          <w:right w:val="nil"/>
          <w:between w:val="nil"/>
        </w:pBdr>
        <w:spacing w:before="180" w:after="180" w:line="200" w:lineRule="atLeast"/>
        <w:rPr>
          <w:rFonts w:ascii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hAnsi="Times New Roman" w:cs="Times New Roman"/>
          <w:sz w:val="18"/>
          <w:szCs w:val="18"/>
          <w:lang w:val="ru-RU"/>
        </w:rPr>
        <w:t>8.4. Изменения Договора оформляются дополнительными соглашениями к Договору.</w:t>
      </w:r>
    </w:p>
    <w:p w:rsidR="008900C2" w:rsidRDefault="008900C2" w:rsidP="003F05F1">
      <w:pPr>
        <w:shd w:val="clear" w:color="auto" w:fill="FFFFFF"/>
        <w:spacing w:before="384" w:after="0" w:line="336" w:lineRule="atLeast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8900C2" w:rsidRDefault="008900C2" w:rsidP="008900C2">
      <w:pPr>
        <w:shd w:val="clear" w:color="auto" w:fill="FFFFFF"/>
        <w:spacing w:before="384" w:after="0" w:line="336" w:lineRule="atLeast"/>
        <w:jc w:val="center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8900C2" w:rsidRPr="009D5B96" w:rsidRDefault="008900C2" w:rsidP="008900C2">
      <w:pPr>
        <w:shd w:val="clear" w:color="auto" w:fill="FFFFFF"/>
        <w:spacing w:before="384" w:after="0" w:line="336" w:lineRule="atLeast"/>
        <w:jc w:val="center"/>
        <w:textAlignment w:val="baseline"/>
        <w:outlineLvl w:val="2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9D5B96">
        <w:rPr>
          <w:rFonts w:ascii="Times New Roman" w:eastAsia="Times New Roman" w:hAnsi="Times New Roman" w:cs="Times New Roman"/>
          <w:sz w:val="18"/>
          <w:szCs w:val="18"/>
        </w:rPr>
        <w:t>IX</w:t>
      </w:r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. Адреса и реквизиты сторон</w:t>
      </w:r>
    </w:p>
    <w:tbl>
      <w:tblPr>
        <w:tblStyle w:val="a4"/>
        <w:tblW w:w="0" w:type="auto"/>
        <w:tblCellSpacing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7"/>
        <w:gridCol w:w="3055"/>
        <w:gridCol w:w="3059"/>
      </w:tblGrid>
      <w:tr w:rsidR="008900C2" w:rsidRPr="009D5B96" w:rsidTr="009A7314">
        <w:trPr>
          <w:trHeight w:val="409"/>
          <w:tblCellSpacing w:w="20" w:type="dxa"/>
        </w:trPr>
        <w:tc>
          <w:tcPr>
            <w:tcW w:w="3916" w:type="dxa"/>
          </w:tcPr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Исполнитель</w:t>
            </w:r>
          </w:p>
        </w:tc>
        <w:tc>
          <w:tcPr>
            <w:tcW w:w="3362" w:type="dxa"/>
          </w:tcPr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Заказчик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</w:rPr>
              <w:t>&lt;*&gt;</w:t>
            </w:r>
          </w:p>
        </w:tc>
        <w:tc>
          <w:tcPr>
            <w:tcW w:w="3342" w:type="dxa"/>
          </w:tcPr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Обучающийся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</w:rPr>
              <w:t>&lt;**&gt;</w:t>
            </w:r>
          </w:p>
        </w:tc>
      </w:tr>
      <w:tr w:rsidR="008900C2" w:rsidRPr="009D5B96" w:rsidTr="009A7314">
        <w:trPr>
          <w:trHeight w:val="10468"/>
          <w:tblCellSpacing w:w="20" w:type="dxa"/>
        </w:trPr>
        <w:tc>
          <w:tcPr>
            <w:tcW w:w="3916" w:type="dxa"/>
          </w:tcPr>
          <w:p w:rsidR="008900C2" w:rsidRPr="009D5B96" w:rsidRDefault="008900C2" w:rsidP="009A7314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Профессиональное образовательное учреждение «</w:t>
            </w:r>
            <w:proofErr w:type="spellStart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Клинцовская</w:t>
            </w:r>
            <w:proofErr w:type="spellEnd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техническая школа Общероссийской общественной государственной организации « Добровольное общество содействия армии, авиации и флоту»                                       243144, Брянская область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,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г. Клинцы, ул. </w:t>
            </w:r>
            <w:proofErr w:type="spellStart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омашина</w:t>
            </w:r>
            <w:proofErr w:type="spellEnd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д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98                  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ИНН: 3203003549                 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Р/счет 40703810908120100159</w:t>
            </w:r>
            <w:proofErr w:type="gramStart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К</w:t>
            </w:r>
            <w:proofErr w:type="gramEnd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/счет 30101810400000000601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БИК 041501601                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Брянское отделение №8605 ПАО Сбербанк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г. Брянск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Тел/факс (48336) 4-21-76; 4-65-10       Начальник </w:t>
            </w:r>
            <w:proofErr w:type="spellStart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Клинцовской</w:t>
            </w:r>
            <w:proofErr w:type="spellEnd"/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ТШ</w:t>
            </w:r>
          </w:p>
          <w:p w:rsidR="008900C2" w:rsidRPr="009D5B96" w:rsidRDefault="008900C2" w:rsidP="009A7314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В. В. Киреенко</w:t>
            </w:r>
          </w:p>
          <w:p w:rsidR="008900C2" w:rsidRPr="009D5B96" w:rsidRDefault="008900C2" w:rsidP="009A7314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C3767C9" wp14:editId="449532C8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6985</wp:posOffset>
                      </wp:positionV>
                      <wp:extent cx="971550" cy="1"/>
                      <wp:effectExtent l="38100" t="38100" r="57150" b="95250"/>
                      <wp:wrapNone/>
                      <wp:docPr id="2" name="Прямая соединительная линия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71550" cy="1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Прямая соединительная линия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.55pt" to="73.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8900C2" w:rsidRPr="009D5B96" w:rsidRDefault="008900C2" w:rsidP="009A7314">
            <w:pPr>
              <w:spacing w:before="384" w:line="336" w:lineRule="atLeast"/>
              <w:textAlignment w:val="baseline"/>
              <w:outlineLvl w:val="2"/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3362" w:type="dxa"/>
          </w:tcPr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C9F54E" wp14:editId="20D4723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64490</wp:posOffset>
                      </wp:positionV>
                      <wp:extent cx="1790700" cy="0"/>
                      <wp:effectExtent l="38100" t="38100" r="57150" b="95250"/>
                      <wp:wrapNone/>
                      <wp:docPr id="6" name="Прямая соединительная линия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6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8.7pt" to="139.7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12EDA17" wp14:editId="4D714E9D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535940</wp:posOffset>
                      </wp:positionV>
                      <wp:extent cx="1790700" cy="0"/>
                      <wp:effectExtent l="38100" t="38100" r="57150" b="95250"/>
                      <wp:wrapNone/>
                      <wp:docPr id="7" name="Прямая соединительная линия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42.2pt" to="139.7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</w: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ФИО (при наличии)/наименование юридического лица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EE1C7F6" wp14:editId="06C0E39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328295</wp:posOffset>
                      </wp:positionV>
                      <wp:extent cx="1790700" cy="0"/>
                      <wp:effectExtent l="38100" t="38100" r="57150" b="95250"/>
                      <wp:wrapNone/>
                      <wp:docPr id="5" name="Прямая соединительная линия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5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pt,25.85pt" to="141.2pt,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дата рождения</w: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>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0E6D1D2" wp14:editId="220C3C35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166370</wp:posOffset>
                      </wp:positionV>
                      <wp:extent cx="1790700" cy="0"/>
                      <wp:effectExtent l="38100" t="38100" r="57150" b="95250"/>
                      <wp:wrapNone/>
                      <wp:docPr id="10" name="Прямая соединительная линия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13.1pt" to="140.4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A6E8BB4" wp14:editId="0DF2590D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299720</wp:posOffset>
                      </wp:positionV>
                      <wp:extent cx="1790700" cy="0"/>
                      <wp:effectExtent l="38100" t="38100" r="57150" b="95250"/>
                      <wp:wrapNone/>
                      <wp:docPr id="9" name="Прямая соединительная линия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3.6pt" to="139.7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место нахождения/адрес места жительства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54F0757" wp14:editId="63D9503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72110</wp:posOffset>
                      </wp:positionV>
                      <wp:extent cx="1905000" cy="0"/>
                      <wp:effectExtent l="38100" t="38100" r="57150" b="95250"/>
                      <wp:wrapNone/>
                      <wp:docPr id="11" name="Прямая соединительная линия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1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9.3pt" to="148.7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2E87135" wp14:editId="4A4BBC72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191135</wp:posOffset>
                      </wp:positionV>
                      <wp:extent cx="1914525" cy="0"/>
                      <wp:effectExtent l="38100" t="38100" r="66675" b="95250"/>
                      <wp:wrapNone/>
                      <wp:docPr id="13" name="Прямая соединительная линия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3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15.05pt" to="149.4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689321C" wp14:editId="68544E10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553085</wp:posOffset>
                      </wp:positionV>
                      <wp:extent cx="1905000" cy="0"/>
                      <wp:effectExtent l="38100" t="38100" r="57150" b="95250"/>
                      <wp:wrapNone/>
                      <wp:docPr id="14" name="Прямая соединительная линия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4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43.55pt" to="149.45pt,4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</w:t>
            </w:r>
            <w:r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</w: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(паспорт: серия, номер, когда и кем выдан) 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5439941" wp14:editId="0D5AF323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349250</wp:posOffset>
                      </wp:positionV>
                      <wp:extent cx="1914525" cy="0"/>
                      <wp:effectExtent l="38100" t="38100" r="66675" b="95250"/>
                      <wp:wrapNone/>
                      <wp:docPr id="16" name="Прямая соединительная линия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5pt,27.5pt" to="150.2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52E32BE" wp14:editId="085DA99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520700</wp:posOffset>
                      </wp:positionV>
                      <wp:extent cx="1905000" cy="0"/>
                      <wp:effectExtent l="38100" t="38100" r="57150" b="95250"/>
                      <wp:wrapNone/>
                      <wp:docPr id="15" name="Прямая соединительная линия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050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pt,41pt" to="150.2pt,4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             (банковские реквизиты (при наличии)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C400EC1" wp14:editId="1082B01F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16865</wp:posOffset>
                      </wp:positionV>
                      <wp:extent cx="1914525" cy="0"/>
                      <wp:effectExtent l="38100" t="38100" r="66675" b="95250"/>
                      <wp:wrapNone/>
                      <wp:docPr id="17" name="Прямая соединительная линия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7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4.95pt" to="149.4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телефон)</w: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0AB5CF9" wp14:editId="491A696A">
                      <wp:simplePos x="0" y="0"/>
                      <wp:positionH relativeFrom="column">
                        <wp:posOffset>-16510</wp:posOffset>
                      </wp:positionH>
                      <wp:positionV relativeFrom="paragraph">
                        <wp:posOffset>316865</wp:posOffset>
                      </wp:positionV>
                      <wp:extent cx="1914525" cy="0"/>
                      <wp:effectExtent l="38100" t="38100" r="66675" b="95250"/>
                      <wp:wrapNone/>
                      <wp:docPr id="18" name="Прямая соединительная линия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145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8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pt,24.95pt" to="149.4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(подпись) </w:t>
            </w:r>
          </w:p>
        </w:tc>
        <w:tc>
          <w:tcPr>
            <w:tcW w:w="3342" w:type="dxa"/>
          </w:tcPr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54AE0C0" wp14:editId="749CF180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64490</wp:posOffset>
                      </wp:positionV>
                      <wp:extent cx="1924050" cy="0"/>
                      <wp:effectExtent l="38100" t="38100" r="57150" b="95250"/>
                      <wp:wrapNone/>
                      <wp:docPr id="1" name="Прямая соединительная линия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1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8.7pt" to="150.7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3E9ADD7" wp14:editId="76BEF22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535940</wp:posOffset>
                      </wp:positionV>
                      <wp:extent cx="1924050" cy="0"/>
                      <wp:effectExtent l="38100" t="38100" r="57150" b="95250"/>
                      <wp:wrapNone/>
                      <wp:docPr id="4" name="Прямая соединительная линия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42.2pt" to="150.7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8"/>
                <w:szCs w:val="18"/>
                <w:lang w:val="ru-RU"/>
              </w:rPr>
              <w:t xml:space="preserve">                                                                            </w: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ФИО (при наличии)/наименование юридического лица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65C0B2C" wp14:editId="6425648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37820</wp:posOffset>
                      </wp:positionV>
                      <wp:extent cx="1990725" cy="0"/>
                      <wp:effectExtent l="38100" t="38100" r="66675" b="95250"/>
                      <wp:wrapNone/>
                      <wp:docPr id="8" name="Прямая соединительная линия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907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05pt,26.6pt" to="156.7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дата рождения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98EB58A" wp14:editId="42D71379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175895</wp:posOffset>
                      </wp:positionV>
                      <wp:extent cx="1981200" cy="0"/>
                      <wp:effectExtent l="38100" t="38100" r="57150" b="95250"/>
                      <wp:wrapNone/>
                      <wp:docPr id="21" name="Прямая соединительная линия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1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3.85pt" to="156.7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012E678" wp14:editId="00205773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309245</wp:posOffset>
                      </wp:positionV>
                      <wp:extent cx="1971675" cy="0"/>
                      <wp:effectExtent l="38100" t="38100" r="66675" b="95250"/>
                      <wp:wrapNone/>
                      <wp:docPr id="24" name="Прямая соединительная линия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4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24.35pt" to="155.95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место нахождения/адрес места жительства)</w:t>
            </w:r>
          </w:p>
          <w:p w:rsidR="008900C2" w:rsidRPr="009D5B96" w:rsidRDefault="008900C2" w:rsidP="009A7314">
            <w:pPr>
              <w:spacing w:before="384" w:line="336" w:lineRule="atLeast"/>
              <w:ind w:left="124" w:firstLine="18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3C77FAF" wp14:editId="477A638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75920</wp:posOffset>
                      </wp:positionV>
                      <wp:extent cx="1971675" cy="0"/>
                      <wp:effectExtent l="38100" t="38100" r="66675" b="95250"/>
                      <wp:wrapNone/>
                      <wp:docPr id="37" name="Прямая соединительная линия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Прямая соединительная линия 37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29.6pt" to="155.2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D48D2CA" wp14:editId="2DCB5152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194945</wp:posOffset>
                      </wp:positionV>
                      <wp:extent cx="1981200" cy="0"/>
                      <wp:effectExtent l="38100" t="38100" r="57150" b="95250"/>
                      <wp:wrapNone/>
                      <wp:docPr id="25" name="Прямая соединительная линия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8120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25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15.35pt" to="155.2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BFB8AA2" wp14:editId="2C024C8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09270</wp:posOffset>
                      </wp:positionV>
                      <wp:extent cx="1971675" cy="0"/>
                      <wp:effectExtent l="38100" t="38100" r="66675" b="95250"/>
                      <wp:wrapNone/>
                      <wp:docPr id="38" name="Прямая соединительная линия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716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38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05pt,40.1pt" to="155.2pt,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               (паспорт: серия, номер, когда и кем выдан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F3DE12E" wp14:editId="33F48644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362585</wp:posOffset>
                      </wp:positionV>
                      <wp:extent cx="1857375" cy="0"/>
                      <wp:effectExtent l="38100" t="38100" r="66675" b="95250"/>
                      <wp:wrapNone/>
                      <wp:docPr id="39" name="Прямая соединительная линия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5737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39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pt,28.55pt" to="149.9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6CFAF8D" wp14:editId="288E8DB0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524510</wp:posOffset>
                      </wp:positionV>
                      <wp:extent cx="1847850" cy="0"/>
                      <wp:effectExtent l="38100" t="38100" r="57150" b="95250"/>
                      <wp:wrapNone/>
                      <wp:docPr id="40" name="Прямая соединительная линия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478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45pt,41.3pt" to="149.95pt,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 xml:space="preserve">                                                            (банковские реквизиты (при наличии)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FDE6E21" wp14:editId="1333D5FC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20675</wp:posOffset>
                      </wp:positionV>
                      <wp:extent cx="1952625" cy="0"/>
                      <wp:effectExtent l="38100" t="38100" r="66675" b="95250"/>
                      <wp:wrapNone/>
                      <wp:docPr id="41" name="Прямая соединительная линия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2625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1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5.25pt" to="152.95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  <w:t>(телефон)</w:t>
            </w:r>
          </w:p>
          <w:p w:rsidR="008900C2" w:rsidRPr="009D5B96" w:rsidRDefault="008900C2" w:rsidP="009A7314">
            <w:pPr>
              <w:spacing w:before="384" w:line="336" w:lineRule="atLeast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sz w:val="16"/>
                <w:szCs w:val="16"/>
                <w:lang w:val="ru-RU"/>
              </w:rPr>
            </w:pP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6A4F0E6" wp14:editId="40BA84EA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320675</wp:posOffset>
                      </wp:positionV>
                      <wp:extent cx="1924050" cy="0"/>
                      <wp:effectExtent l="38100" t="38100" r="57150" b="95250"/>
                      <wp:wrapNone/>
                      <wp:docPr id="42" name="Прямая соединительная линия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Прямая соединительная линия 42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pt,25.25pt" to="150.7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" strokecolor="black [3200]" strokeweight=".25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D5B96">
              <w:rPr>
                <w:rFonts w:ascii="Times New Roman" w:eastAsia="Times New Roman" w:hAnsi="Times New Roman" w:cs="Times New Roman"/>
                <w:noProof/>
                <w:sz w:val="16"/>
                <w:szCs w:val="16"/>
                <w:lang w:val="ru-RU"/>
              </w:rPr>
              <w:t>(подпись)</w:t>
            </w:r>
          </w:p>
        </w:tc>
      </w:tr>
    </w:tbl>
    <w:p w:rsidR="008900C2" w:rsidRPr="009D5B96" w:rsidRDefault="008900C2" w:rsidP="008900C2">
      <w:p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bookmarkStart w:id="1" w:name="l74"/>
      <w:bookmarkEnd w:id="1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&lt;*&gt; В случае если </w:t>
      </w:r>
      <w:proofErr w:type="gramStart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>обучающийся</w:t>
      </w:r>
      <w:proofErr w:type="gramEnd"/>
      <w:r w:rsidRPr="009D5B96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одновременно является Заказчиком указанное поле не заполняется.</w:t>
      </w:r>
    </w:p>
    <w:p w:rsidR="00160FA8" w:rsidRPr="008900C2" w:rsidRDefault="00160FA8">
      <w:pPr>
        <w:rPr>
          <w:lang w:val="ru-RU"/>
        </w:rPr>
      </w:pPr>
    </w:p>
    <w:sectPr w:rsidR="00160FA8" w:rsidRPr="008900C2" w:rsidSect="003F05F1">
      <w:pgSz w:w="11906" w:h="16838"/>
      <w:pgMar w:top="709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900C2"/>
    <w:rsid w:val="00160FA8"/>
    <w:rsid w:val="00175287"/>
    <w:rsid w:val="002A0EA7"/>
    <w:rsid w:val="002F4E00"/>
    <w:rsid w:val="003F05F1"/>
    <w:rsid w:val="004E2966"/>
    <w:rsid w:val="008900C2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00C2"/>
    <w:pPr>
      <w:spacing w:line="240" w:lineRule="auto"/>
    </w:pPr>
    <w:rPr>
      <w:rFonts w:ascii="Cambria" w:eastAsia="Cambria" w:hAnsi="Cambria" w:cs="Cambria"/>
      <w:sz w:val="24"/>
      <w:szCs w:val="24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900C2"/>
  </w:style>
  <w:style w:type="paragraph" w:customStyle="1" w:styleId="Abstract">
    <w:name w:val="Abstract"/>
    <w:basedOn w:val="a"/>
    <w:next w:val="a3"/>
    <w:qFormat/>
    <w:rsid w:val="008900C2"/>
    <w:pPr>
      <w:keepNext/>
      <w:keepLines/>
      <w:spacing w:before="300" w:after="300"/>
    </w:pPr>
    <w:rPr>
      <w:sz w:val="20"/>
      <w:szCs w:val="20"/>
    </w:rPr>
  </w:style>
  <w:style w:type="table" w:styleId="a4">
    <w:name w:val="Table Grid"/>
    <w:basedOn w:val="a1"/>
    <w:uiPriority w:val="59"/>
    <w:rsid w:val="008900C2"/>
    <w:pPr>
      <w:spacing w:after="0" w:line="240" w:lineRule="auto"/>
    </w:pPr>
    <w:rPr>
      <w:rFonts w:ascii="Cambria" w:eastAsia="Cambria" w:hAnsi="Cambria" w:cs="Cambria"/>
      <w:sz w:val="24"/>
      <w:szCs w:val="24"/>
      <w:lang w:val="en-US"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3">
    <w:name w:val="Body Text"/>
    <w:basedOn w:val="a"/>
    <w:link w:val="a5"/>
    <w:uiPriority w:val="99"/>
    <w:semiHidden/>
    <w:unhideWhenUsed/>
    <w:rsid w:val="008900C2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8900C2"/>
    <w:rPr>
      <w:rFonts w:ascii="Cambria" w:eastAsia="Cambria" w:hAnsi="Cambria" w:cs="Cambria"/>
      <w:sz w:val="24"/>
      <w:szCs w:val="24"/>
      <w:lang w:val="en-US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900C2"/>
    <w:pPr>
      <w:spacing w:line="240" w:lineRule="auto"/>
    </w:pPr>
    <w:rPr>
      <w:rFonts w:ascii="Cambria" w:eastAsia="Cambria" w:hAnsi="Cambria" w:cs="Cambria"/>
      <w:sz w:val="24"/>
      <w:szCs w:val="24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900C2"/>
  </w:style>
  <w:style w:type="paragraph" w:customStyle="1" w:styleId="Abstract">
    <w:name w:val="Abstract"/>
    <w:basedOn w:val="a"/>
    <w:next w:val="a3"/>
    <w:qFormat/>
    <w:rsid w:val="008900C2"/>
    <w:pPr>
      <w:keepNext/>
      <w:keepLines/>
      <w:spacing w:before="300" w:after="300"/>
    </w:pPr>
    <w:rPr>
      <w:sz w:val="20"/>
      <w:szCs w:val="20"/>
    </w:rPr>
  </w:style>
  <w:style w:type="table" w:styleId="a4">
    <w:name w:val="Table Grid"/>
    <w:basedOn w:val="a1"/>
    <w:uiPriority w:val="59"/>
    <w:rsid w:val="008900C2"/>
    <w:pPr>
      <w:spacing w:after="0" w:line="240" w:lineRule="auto"/>
    </w:pPr>
    <w:rPr>
      <w:rFonts w:ascii="Cambria" w:eastAsia="Cambria" w:hAnsi="Cambria" w:cs="Cambria"/>
      <w:sz w:val="24"/>
      <w:szCs w:val="24"/>
      <w:lang w:val="en-US"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3">
    <w:name w:val="Body Text"/>
    <w:basedOn w:val="a"/>
    <w:link w:val="a5"/>
    <w:uiPriority w:val="99"/>
    <w:semiHidden/>
    <w:unhideWhenUsed/>
    <w:rsid w:val="008900C2"/>
    <w:pPr>
      <w:spacing w:after="120"/>
    </w:pPr>
  </w:style>
  <w:style w:type="character" w:customStyle="1" w:styleId="a5">
    <w:name w:val="Основной текст Знак"/>
    <w:basedOn w:val="a0"/>
    <w:link w:val="a3"/>
    <w:uiPriority w:val="99"/>
    <w:semiHidden/>
    <w:rsid w:val="008900C2"/>
    <w:rPr>
      <w:rFonts w:ascii="Cambria" w:eastAsia="Cambria" w:hAnsi="Cambria" w:cs="Cambria"/>
      <w:sz w:val="24"/>
      <w:szCs w:val="24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352</Words>
  <Characters>13407</Characters>
  <Application>Microsoft Office Word</Application>
  <DocSecurity>0</DocSecurity>
  <Lines>111</Lines>
  <Paragraphs>31</Paragraphs>
  <ScaleCrop>false</ScaleCrop>
  <Company>SPecialiST RePack</Company>
  <LinksUpToDate>false</LinksUpToDate>
  <CharactersWithSpaces>15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7</cp:revision>
  <dcterms:created xsi:type="dcterms:W3CDTF">2019-08-07T11:02:00Z</dcterms:created>
  <dcterms:modified xsi:type="dcterms:W3CDTF">2019-11-26T06:38:00Z</dcterms:modified>
</cp:coreProperties>
</file>